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A53F652" w14:textId="3383AC15" w:rsidR="00446C13" w:rsidRPr="001872E7" w:rsidRDefault="00CF6B08" w:rsidP="001872E7">
      <w:pPr>
        <w:pStyle w:val="Title"/>
      </w:pPr>
      <w:r>
        <w:t>GRAPES Graphic Organizer</w:t>
      </w:r>
      <w:r w:rsidR="00547287">
        <w:t>: Teacher’s Notes</w:t>
      </w:r>
    </w:p>
    <w:tbl>
      <w:tblPr>
        <w:tblStyle w:val="TableGrid"/>
        <w:tblW w:w="13218" w:type="dxa"/>
        <w:tblInd w:w="-190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03"/>
        <w:gridCol w:w="2203"/>
        <w:gridCol w:w="2203"/>
        <w:gridCol w:w="2203"/>
        <w:gridCol w:w="2203"/>
        <w:gridCol w:w="2203"/>
      </w:tblGrid>
      <w:tr w:rsidR="00CF6B08" w14:paraId="0016E4C3" w14:textId="77777777" w:rsidTr="00CF6B08">
        <w:trPr>
          <w:cantSplit/>
          <w:tblHeader/>
        </w:trPr>
        <w:tc>
          <w:tcPr>
            <w:tcW w:w="2203" w:type="dxa"/>
            <w:shd w:val="clear" w:color="auto" w:fill="3E5C61" w:themeFill="accent2"/>
          </w:tcPr>
          <w:p w14:paraId="38930D24" w14:textId="77777777" w:rsidR="00CF6B08" w:rsidRPr="0053328A" w:rsidRDefault="00CF6B08" w:rsidP="008926FE">
            <w:pPr>
              <w:pStyle w:val="TableColumnHeaders"/>
            </w:pPr>
            <w:r>
              <w:t>Geography</w:t>
            </w:r>
          </w:p>
        </w:tc>
        <w:tc>
          <w:tcPr>
            <w:tcW w:w="2203" w:type="dxa"/>
            <w:shd w:val="clear" w:color="auto" w:fill="3E5C61" w:themeFill="accent2"/>
          </w:tcPr>
          <w:p w14:paraId="7C6BFA29" w14:textId="77777777" w:rsidR="00CF6B08" w:rsidRDefault="00CF6B08" w:rsidP="008926FE">
            <w:pPr>
              <w:pStyle w:val="TableColumnHeaders"/>
            </w:pPr>
            <w:r>
              <w:t>Religion</w:t>
            </w:r>
          </w:p>
        </w:tc>
        <w:tc>
          <w:tcPr>
            <w:tcW w:w="2203" w:type="dxa"/>
            <w:shd w:val="clear" w:color="auto" w:fill="3E5C61" w:themeFill="accent2"/>
          </w:tcPr>
          <w:p w14:paraId="5569002A" w14:textId="77777777" w:rsidR="00CF6B08" w:rsidRPr="0053328A" w:rsidRDefault="00CF6B08" w:rsidP="008926FE">
            <w:pPr>
              <w:pStyle w:val="TableColumnHeaders"/>
            </w:pPr>
            <w:r>
              <w:t>Arts</w:t>
            </w:r>
          </w:p>
        </w:tc>
        <w:tc>
          <w:tcPr>
            <w:tcW w:w="2203" w:type="dxa"/>
            <w:shd w:val="clear" w:color="auto" w:fill="3E5C61" w:themeFill="accent2"/>
          </w:tcPr>
          <w:p w14:paraId="38381C1B" w14:textId="77777777" w:rsidR="00CF6B08" w:rsidRDefault="00CF6B08" w:rsidP="008926FE">
            <w:pPr>
              <w:pStyle w:val="TableColumnHeaders"/>
            </w:pPr>
            <w:r>
              <w:t>Politics</w:t>
            </w:r>
          </w:p>
        </w:tc>
        <w:tc>
          <w:tcPr>
            <w:tcW w:w="2203" w:type="dxa"/>
            <w:shd w:val="clear" w:color="auto" w:fill="3E5C61" w:themeFill="accent2"/>
          </w:tcPr>
          <w:p w14:paraId="5B9B1146" w14:textId="77777777" w:rsidR="00CF6B08" w:rsidRDefault="00CF6B08" w:rsidP="008926FE">
            <w:pPr>
              <w:pStyle w:val="TableColumnHeaders"/>
            </w:pPr>
            <w:r>
              <w:t>Economics</w:t>
            </w:r>
          </w:p>
        </w:tc>
        <w:tc>
          <w:tcPr>
            <w:tcW w:w="2203" w:type="dxa"/>
            <w:shd w:val="clear" w:color="auto" w:fill="3E5C61" w:themeFill="accent2"/>
          </w:tcPr>
          <w:p w14:paraId="66F27F9F" w14:textId="77777777" w:rsidR="00CF6B08" w:rsidRDefault="00CF6B08" w:rsidP="008926FE">
            <w:pPr>
              <w:pStyle w:val="TableColumnHeaders"/>
            </w:pPr>
            <w:r>
              <w:t>Social</w:t>
            </w:r>
          </w:p>
        </w:tc>
      </w:tr>
      <w:tr w:rsidR="00CF6B08" w14:paraId="13D5C34E" w14:textId="77777777" w:rsidTr="00547287">
        <w:trPr>
          <w:trHeight w:val="2304"/>
        </w:trPr>
        <w:tc>
          <w:tcPr>
            <w:tcW w:w="2203" w:type="dxa"/>
          </w:tcPr>
          <w:p w14:paraId="5FA263B1" w14:textId="6CDA7BF5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ere was the civilization located? </w:t>
            </w:r>
          </w:p>
          <w:p w14:paraId="46C567F0" w14:textId="72DD30C4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at was the climate like? </w:t>
            </w:r>
          </w:p>
          <w:p w14:paraId="0952B2D5" w14:textId="3BE8BCAE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ere there specific geographic features </w:t>
            </w:r>
            <w:r w:rsidR="00EB110E" w:rsidRPr="00EB110E">
              <w:rPr>
                <w:color w:val="910D28" w:themeColor="accent1"/>
                <w:sz w:val="20"/>
                <w:szCs w:val="20"/>
              </w:rPr>
              <w:t>i</w:t>
            </w:r>
            <w:r w:rsidRPr="00EB110E">
              <w:rPr>
                <w:color w:val="910D28" w:themeColor="accent1"/>
                <w:sz w:val="20"/>
                <w:szCs w:val="20"/>
              </w:rPr>
              <w:t>n the area?</w:t>
            </w:r>
          </w:p>
        </w:tc>
        <w:tc>
          <w:tcPr>
            <w:tcW w:w="2203" w:type="dxa"/>
          </w:tcPr>
          <w:p w14:paraId="281427CB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at did the members of the civilization believe in? </w:t>
            </w:r>
          </w:p>
          <w:p w14:paraId="56190EC9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ere they monotheistic or polytheistic? </w:t>
            </w:r>
          </w:p>
          <w:p w14:paraId="44A34C61" w14:textId="284765CC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>Did they have places of worship?</w:t>
            </w:r>
          </w:p>
        </w:tc>
        <w:tc>
          <w:tcPr>
            <w:tcW w:w="2203" w:type="dxa"/>
          </w:tcPr>
          <w:p w14:paraId="683C8154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at kinds of items did this civilization create? </w:t>
            </w:r>
          </w:p>
          <w:p w14:paraId="009BB559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at artifacts have been found? </w:t>
            </w:r>
          </w:p>
          <w:p w14:paraId="47B5F2CF" w14:textId="743A6E05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>Were there any themes?</w:t>
            </w:r>
          </w:p>
        </w:tc>
        <w:tc>
          <w:tcPr>
            <w:tcW w:w="2203" w:type="dxa"/>
          </w:tcPr>
          <w:p w14:paraId="4BBF2E87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o ruled? </w:t>
            </w:r>
          </w:p>
          <w:p w14:paraId="4D7BA5F3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ere there key political figures in the society? </w:t>
            </w:r>
          </w:p>
          <w:p w14:paraId="2A30C119" w14:textId="0068BF33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>Is there a name for the type of rule?</w:t>
            </w:r>
          </w:p>
        </w:tc>
        <w:tc>
          <w:tcPr>
            <w:tcW w:w="2203" w:type="dxa"/>
          </w:tcPr>
          <w:p w14:paraId="047EF0C6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Did this civilization trade with others? </w:t>
            </w:r>
          </w:p>
          <w:p w14:paraId="117865D6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hat did they trade? </w:t>
            </w:r>
          </w:p>
          <w:p w14:paraId="2B6CA404" w14:textId="14E788D1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>Were there taxes?</w:t>
            </w:r>
          </w:p>
        </w:tc>
        <w:tc>
          <w:tcPr>
            <w:tcW w:w="2203" w:type="dxa"/>
          </w:tcPr>
          <w:p w14:paraId="1738B6CA" w14:textId="77777777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 xml:space="preserve">Were there social classes? </w:t>
            </w:r>
          </w:p>
          <w:p w14:paraId="01DCEF52" w14:textId="26A9EFF9" w:rsidR="00CF6B08" w:rsidRPr="00EB110E" w:rsidRDefault="00CF6B08" w:rsidP="00EB110E">
            <w:pPr>
              <w:pStyle w:val="ListParagraph"/>
              <w:numPr>
                <w:ilvl w:val="0"/>
                <w:numId w:val="12"/>
              </w:numPr>
              <w:ind w:left="158" w:hanging="180"/>
              <w:rPr>
                <w:color w:val="910D28" w:themeColor="accent1"/>
                <w:sz w:val="20"/>
                <w:szCs w:val="20"/>
              </w:rPr>
            </w:pPr>
            <w:r w:rsidRPr="00EB110E">
              <w:rPr>
                <w:color w:val="910D28" w:themeColor="accent1"/>
                <w:sz w:val="20"/>
                <w:szCs w:val="20"/>
              </w:rPr>
              <w:t>How did members of this civilization interact with one other?</w:t>
            </w:r>
          </w:p>
        </w:tc>
      </w:tr>
      <w:tr w:rsidR="00547287" w14:paraId="7AA10FE8" w14:textId="77777777" w:rsidTr="00547287">
        <w:trPr>
          <w:trHeight w:val="2304"/>
        </w:trPr>
        <w:tc>
          <w:tcPr>
            <w:tcW w:w="2203" w:type="dxa"/>
          </w:tcPr>
          <w:p w14:paraId="78015C02" w14:textId="04E47F4C" w:rsidR="00547287" w:rsidRDefault="00547287" w:rsidP="00547287">
            <w:r>
              <w:t>Located in Eastern Oklahoma (Reading 1)</w:t>
            </w:r>
          </w:p>
          <w:p w14:paraId="762FA22D" w14:textId="7A33E0D9" w:rsidR="00547287" w:rsidRDefault="00547287" w:rsidP="00547287">
            <w:pPr>
              <w:ind w:left="-22"/>
            </w:pPr>
            <w:r>
              <w:t xml:space="preserve">Part of confederation from </w:t>
            </w:r>
            <w:r w:rsidR="003B33C4">
              <w:t xml:space="preserve">the </w:t>
            </w:r>
            <w:r>
              <w:t>Rockies to Virginia to Florida (Reading 3)</w:t>
            </w:r>
          </w:p>
          <w:p w14:paraId="79962804" w14:textId="1F1EA86A" w:rsidR="00D81E40" w:rsidRPr="00D81E40" w:rsidRDefault="00D81E40" w:rsidP="00D81E40">
            <w:pPr>
              <w:pStyle w:val="BodyText"/>
            </w:pPr>
          </w:p>
        </w:tc>
        <w:tc>
          <w:tcPr>
            <w:tcW w:w="2203" w:type="dxa"/>
          </w:tcPr>
          <w:p w14:paraId="228E6CDE" w14:textId="396AB7FD" w:rsidR="00547287" w:rsidRDefault="00547287" w:rsidP="00547287">
            <w:r>
              <w:t>Had the Great Temple (Reading 1)</w:t>
            </w:r>
          </w:p>
          <w:p w14:paraId="108A0F9A" w14:textId="6C711D6B" w:rsidR="00547287" w:rsidRPr="00547287" w:rsidRDefault="00547287" w:rsidP="00547287">
            <w:pPr>
              <w:ind w:left="-22"/>
              <w:rPr>
                <w:sz w:val="20"/>
                <w:szCs w:val="20"/>
              </w:rPr>
            </w:pPr>
            <w:r>
              <w:t>Revered their ancestors (Reading 3)</w:t>
            </w:r>
          </w:p>
        </w:tc>
        <w:tc>
          <w:tcPr>
            <w:tcW w:w="2203" w:type="dxa"/>
          </w:tcPr>
          <w:p w14:paraId="2A66B13A" w14:textId="3C5E782C" w:rsidR="00547287" w:rsidRDefault="00547287" w:rsidP="00547287">
            <w:r>
              <w:t>Engraved shells (Reading 1</w:t>
            </w:r>
            <w:r w:rsidR="00D81E40">
              <w:t xml:space="preserve"> + Video</w:t>
            </w:r>
            <w:r>
              <w:t>)</w:t>
            </w:r>
          </w:p>
          <w:p w14:paraId="4C3A94EE" w14:textId="2B9AA5C2" w:rsidR="00547287" w:rsidRDefault="00547287" w:rsidP="00547287">
            <w:r>
              <w:t>Pottery (Reading 2)</w:t>
            </w:r>
          </w:p>
          <w:p w14:paraId="7E00B544" w14:textId="77777777" w:rsidR="00547287" w:rsidRDefault="00547287" w:rsidP="00547287">
            <w:pPr>
              <w:ind w:left="-22"/>
            </w:pPr>
            <w:r>
              <w:t>Elaborate jewelry (Reading 3)</w:t>
            </w:r>
          </w:p>
          <w:p w14:paraId="1B85466A" w14:textId="1C2573F2" w:rsidR="00D81E40" w:rsidRPr="00D81E40" w:rsidRDefault="003B33C4" w:rsidP="00D81E40">
            <w:pPr>
              <w:pStyle w:val="BodyText"/>
            </w:pPr>
            <w:r>
              <w:t>Freshwater</w:t>
            </w:r>
            <w:r w:rsidR="00D81E40">
              <w:t xml:space="preserve"> pearl necklaces (Video) </w:t>
            </w:r>
          </w:p>
        </w:tc>
        <w:tc>
          <w:tcPr>
            <w:tcW w:w="2203" w:type="dxa"/>
          </w:tcPr>
          <w:p w14:paraId="1C9BAB7F" w14:textId="01BAA953" w:rsidR="00547287" w:rsidRDefault="00547287" w:rsidP="00547287">
            <w:r>
              <w:t>Had rulers/leaders (Reading 2)</w:t>
            </w:r>
          </w:p>
          <w:p w14:paraId="2899F485" w14:textId="6D1A7933" w:rsidR="00547287" w:rsidRDefault="00547287" w:rsidP="00547287">
            <w:r>
              <w:t>Were part of a confederation (Reading 3)</w:t>
            </w:r>
          </w:p>
          <w:p w14:paraId="69906DA0" w14:textId="2B6B7D41" w:rsidR="00547287" w:rsidRDefault="00547287" w:rsidP="00547287">
            <w:r>
              <w:t>Had state capitols (Reading 4)</w:t>
            </w:r>
          </w:p>
          <w:p w14:paraId="242447B0" w14:textId="77777777" w:rsidR="00547287" w:rsidRDefault="00547287" w:rsidP="00547287">
            <w:pPr>
              <w:ind w:left="-22"/>
            </w:pPr>
            <w:r>
              <w:t>Had ambassadorship (Reading 4)</w:t>
            </w:r>
          </w:p>
          <w:p w14:paraId="62EAFE36" w14:textId="63DDD4CB" w:rsidR="00D81E40" w:rsidRPr="00D81E40" w:rsidRDefault="00D81E40" w:rsidP="00D81E40">
            <w:pPr>
              <w:pStyle w:val="BodyText"/>
            </w:pPr>
            <w:r>
              <w:t xml:space="preserve">Conch shells used as </w:t>
            </w:r>
            <w:r w:rsidR="003B33C4">
              <w:t xml:space="preserve">an </w:t>
            </w:r>
            <w:r>
              <w:t>indicator of high status (Video)</w:t>
            </w:r>
          </w:p>
        </w:tc>
        <w:tc>
          <w:tcPr>
            <w:tcW w:w="2203" w:type="dxa"/>
          </w:tcPr>
          <w:p w14:paraId="046D724D" w14:textId="5F211AE8" w:rsidR="00547287" w:rsidRDefault="00547287" w:rsidP="00547287">
            <w:r>
              <w:t>Traded beads and shells (Reading 1)</w:t>
            </w:r>
          </w:p>
          <w:p w14:paraId="5E77D674" w14:textId="13C7C986" w:rsidR="00547287" w:rsidRDefault="00547287" w:rsidP="00547287">
            <w:r>
              <w:t xml:space="preserve">Traded </w:t>
            </w:r>
            <w:proofErr w:type="spellStart"/>
            <w:r>
              <w:t>bois</w:t>
            </w:r>
            <w:proofErr w:type="spellEnd"/>
            <w:r>
              <w:t xml:space="preserve"> </w:t>
            </w:r>
            <w:proofErr w:type="spellStart"/>
            <w:r>
              <w:t>d’arc</w:t>
            </w:r>
            <w:proofErr w:type="spellEnd"/>
            <w:r>
              <w:t xml:space="preserve"> for stone, copper, and pearls (Reading 2)</w:t>
            </w:r>
          </w:p>
          <w:p w14:paraId="4086698C" w14:textId="3E5F1DA0" w:rsidR="00547287" w:rsidRDefault="00547287" w:rsidP="00547287">
            <w:r>
              <w:t>Traded all the way to the West Coast (Reading 3)</w:t>
            </w:r>
          </w:p>
          <w:p w14:paraId="36536C95" w14:textId="3BAB8E7D" w:rsidR="00547287" w:rsidRDefault="00547287" w:rsidP="00547287">
            <w:r>
              <w:t>Traded bison/bison parts (Reading 4)</w:t>
            </w:r>
          </w:p>
          <w:p w14:paraId="6C27562D" w14:textId="77777777" w:rsidR="00547287" w:rsidRPr="00547287" w:rsidRDefault="00547287" w:rsidP="00D81E40">
            <w:pPr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14:paraId="0000367F" w14:textId="41588AB3" w:rsidR="00547287" w:rsidRDefault="00547287" w:rsidP="00547287">
            <w:r>
              <w:t xml:space="preserve">Interacted with </w:t>
            </w:r>
            <w:r w:rsidR="003B33C4">
              <w:t>many</w:t>
            </w:r>
            <w:r>
              <w:t xml:space="preserve"> different tribes, but had a hierarchy (Reading 3)</w:t>
            </w:r>
          </w:p>
          <w:p w14:paraId="1DA96B62" w14:textId="4472230A" w:rsidR="00547287" w:rsidRDefault="00547287" w:rsidP="00547287">
            <w:r>
              <w:t>Clear gender roles—women farmed and men hunted (Reading 4)</w:t>
            </w:r>
          </w:p>
          <w:p w14:paraId="3C21E027" w14:textId="06CCAD59" w:rsidR="00547287" w:rsidRPr="00547287" w:rsidRDefault="00547287" w:rsidP="00547287">
            <w:pPr>
              <w:ind w:left="-22"/>
              <w:rPr>
                <w:sz w:val="20"/>
                <w:szCs w:val="20"/>
              </w:rPr>
            </w:pPr>
            <w:r>
              <w:t>Pan-tribal writing system (Reading 4)</w:t>
            </w:r>
          </w:p>
        </w:tc>
      </w:tr>
    </w:tbl>
    <w:p w14:paraId="34200732" w14:textId="1364C511" w:rsidR="00895E9E" w:rsidRPr="00895E9E" w:rsidRDefault="00895E9E" w:rsidP="00895E9E">
      <w:pPr>
        <w:pStyle w:val="BodyText"/>
      </w:pPr>
      <w:r>
        <w:t xml:space="preserve"> </w:t>
      </w:r>
    </w:p>
    <w:sectPr w:rsidR="00895E9E" w:rsidRPr="00895E9E" w:rsidSect="008E4D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2E2A8" w14:textId="77777777" w:rsidR="00F35CF3" w:rsidRDefault="00F35CF3" w:rsidP="00293785">
      <w:pPr>
        <w:spacing w:after="0" w:line="240" w:lineRule="auto"/>
      </w:pPr>
      <w:r>
        <w:separator/>
      </w:r>
    </w:p>
  </w:endnote>
  <w:endnote w:type="continuationSeparator" w:id="0">
    <w:p w14:paraId="351F28A5" w14:textId="77777777" w:rsidR="00F35CF3" w:rsidRDefault="00F35CF3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57AF4" w14:textId="77777777" w:rsidR="003B33C4" w:rsidRDefault="003B33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FE158" w14:textId="77777777" w:rsidR="00293785" w:rsidRDefault="008E4D00">
    <w:pPr>
      <w:pStyle w:val="Footer"/>
    </w:pPr>
    <w:r w:rsidRPr="00293785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D70B282" wp14:editId="077CF494">
              <wp:simplePos x="0" y="0"/>
              <wp:positionH relativeFrom="column">
                <wp:posOffset>3705225</wp:posOffset>
              </wp:positionH>
              <wp:positionV relativeFrom="paragraph">
                <wp:posOffset>-261620</wp:posOffset>
              </wp:positionV>
              <wp:extent cx="400050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2AA28B" w14:textId="0F0FE18A" w:rsidR="00293785" w:rsidRDefault="00F35CF3" w:rsidP="00D106FF">
                          <w:pPr>
                            <w:pStyle w:val="LessonFooter"/>
                          </w:pPr>
                          <w:sdt>
                            <w:sdtPr>
                              <w:alias w:val="Title"/>
                              <w:tag w:val=""/>
                              <w:id w:val="1902256145"/>
                              <w:placeholder>
                                <w:docPart w:val="DCC0BB75FB454CE7A83C5720826BF7E1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79D4">
                                <w:t>The Spiro Mounds Builder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0B28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91.75pt;margin-top:-20.6pt;width:31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" filled="f" stroked="f">
              <v:textbox>
                <w:txbxContent>
                  <w:p w14:paraId="5C2AA28B" w14:textId="0F0FE18A" w:rsidR="00293785" w:rsidRDefault="00F35CF3" w:rsidP="00D106FF">
                    <w:pPr>
                      <w:pStyle w:val="LessonFooter"/>
                    </w:pPr>
                    <w:sdt>
                      <w:sdtPr>
                        <w:alias w:val="Title"/>
                        <w:tag w:val=""/>
                        <w:id w:val="1902256145"/>
                        <w:placeholder>
                          <w:docPart w:val="DCC0BB75FB454CE7A83C5720826BF7E1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7F79D4">
                          <w:t>The Spiro Mounds Builder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293785">
      <w:rPr>
        <w:noProof/>
      </w:rPr>
      <w:drawing>
        <wp:anchor distT="0" distB="0" distL="114300" distR="114300" simplePos="0" relativeHeight="251648000" behindDoc="1" locked="0" layoutInCell="1" allowOverlap="1" wp14:anchorId="5FBF92F4" wp14:editId="53757587">
          <wp:simplePos x="0" y="0"/>
          <wp:positionH relativeFrom="column">
            <wp:posOffset>3590925</wp:posOffset>
          </wp:positionH>
          <wp:positionV relativeFrom="paragraph">
            <wp:posOffset>-212725</wp:posOffset>
          </wp:positionV>
          <wp:extent cx="4572000" cy="316865"/>
          <wp:effectExtent l="0" t="0" r="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4672F" w14:textId="77777777" w:rsidR="003B33C4" w:rsidRDefault="003B3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14177" w14:textId="77777777" w:rsidR="00F35CF3" w:rsidRDefault="00F35CF3" w:rsidP="00293785">
      <w:pPr>
        <w:spacing w:after="0" w:line="240" w:lineRule="auto"/>
      </w:pPr>
      <w:r>
        <w:separator/>
      </w:r>
    </w:p>
  </w:footnote>
  <w:footnote w:type="continuationSeparator" w:id="0">
    <w:p w14:paraId="358A4DCB" w14:textId="77777777" w:rsidR="00F35CF3" w:rsidRDefault="00F35CF3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FD844" w14:textId="77777777" w:rsidR="003B33C4" w:rsidRDefault="003B33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AB69D" w14:textId="77777777" w:rsidR="003B33C4" w:rsidRDefault="003B33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8DC14" w14:textId="77777777" w:rsidR="003B33C4" w:rsidRDefault="003B3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263E4"/>
    <w:multiLevelType w:val="hybridMultilevel"/>
    <w:tmpl w:val="FA5AF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9"/>
  </w:num>
  <w:num w:numId="9">
    <w:abstractNumId w:val="10"/>
  </w:num>
  <w:num w:numId="10">
    <w:abstractNumId w:val="11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DAxMjG2NDM1sDBU0lEKTi0uzszPAykwrAUA9yE5JSwAAAA="/>
  </w:docVars>
  <w:rsids>
    <w:rsidRoot w:val="007D4DF2"/>
    <w:rsid w:val="0004006F"/>
    <w:rsid w:val="00053775"/>
    <w:rsid w:val="0005619A"/>
    <w:rsid w:val="000716BE"/>
    <w:rsid w:val="0011259B"/>
    <w:rsid w:val="00116FDD"/>
    <w:rsid w:val="00125621"/>
    <w:rsid w:val="001872E7"/>
    <w:rsid w:val="001C12AA"/>
    <w:rsid w:val="001D0BBF"/>
    <w:rsid w:val="001E1F85"/>
    <w:rsid w:val="001E236D"/>
    <w:rsid w:val="001F125D"/>
    <w:rsid w:val="002345CC"/>
    <w:rsid w:val="00241F25"/>
    <w:rsid w:val="00264FC0"/>
    <w:rsid w:val="00293785"/>
    <w:rsid w:val="002C0879"/>
    <w:rsid w:val="002C37B4"/>
    <w:rsid w:val="0036040A"/>
    <w:rsid w:val="003B33C4"/>
    <w:rsid w:val="00446C13"/>
    <w:rsid w:val="005078B4"/>
    <w:rsid w:val="0053328A"/>
    <w:rsid w:val="00540FC6"/>
    <w:rsid w:val="00547287"/>
    <w:rsid w:val="00645D7F"/>
    <w:rsid w:val="00656940"/>
    <w:rsid w:val="00666C03"/>
    <w:rsid w:val="00686DAB"/>
    <w:rsid w:val="00696D80"/>
    <w:rsid w:val="006E1542"/>
    <w:rsid w:val="00721EA4"/>
    <w:rsid w:val="007B055F"/>
    <w:rsid w:val="007D4DF2"/>
    <w:rsid w:val="007F79D4"/>
    <w:rsid w:val="00880013"/>
    <w:rsid w:val="00895E9E"/>
    <w:rsid w:val="008E4D00"/>
    <w:rsid w:val="008F5386"/>
    <w:rsid w:val="00913172"/>
    <w:rsid w:val="00981E19"/>
    <w:rsid w:val="009B52E4"/>
    <w:rsid w:val="009D6E8D"/>
    <w:rsid w:val="00A101E8"/>
    <w:rsid w:val="00A471FD"/>
    <w:rsid w:val="00AC349E"/>
    <w:rsid w:val="00B92DBF"/>
    <w:rsid w:val="00BD119F"/>
    <w:rsid w:val="00BF0B47"/>
    <w:rsid w:val="00C73EA1"/>
    <w:rsid w:val="00CC4F77"/>
    <w:rsid w:val="00CD3CF6"/>
    <w:rsid w:val="00CE317F"/>
    <w:rsid w:val="00CE336D"/>
    <w:rsid w:val="00CF6B08"/>
    <w:rsid w:val="00D106FF"/>
    <w:rsid w:val="00D440F9"/>
    <w:rsid w:val="00D626EB"/>
    <w:rsid w:val="00D81E40"/>
    <w:rsid w:val="00EB110E"/>
    <w:rsid w:val="00ED24C8"/>
    <w:rsid w:val="00EE3A34"/>
    <w:rsid w:val="00F35CF3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4C791"/>
  <w15:docId w15:val="{EC48C29B-76D4-4EC8-BE55-E64E4C790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1872E7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872E7"/>
    <w:rPr>
      <w:rFonts w:asciiTheme="majorHAnsi" w:eastAsiaTheme="majorEastAsia" w:hAnsiTheme="majorHAnsi" w:cstheme="majorBidi"/>
      <w:b/>
      <w:caps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7D4DF2"/>
    <w:pPr>
      <w:spacing w:after="0" w:line="240" w:lineRule="auto"/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7D4DF2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  <w:style w:type="paragraph" w:customStyle="1" w:styleId="RowHeader">
    <w:name w:val="Row Header"/>
    <w:basedOn w:val="Normal"/>
    <w:qFormat/>
    <w:rsid w:val="007D4DF2"/>
    <w:pPr>
      <w:spacing w:after="0" w:line="240" w:lineRule="auto"/>
    </w:pPr>
    <w:rPr>
      <w:b/>
      <w:color w:val="910D28" w:themeColor="accent1"/>
    </w:rPr>
  </w:style>
  <w:style w:type="paragraph" w:customStyle="1" w:styleId="TableBody">
    <w:name w:val="Table Body"/>
    <w:basedOn w:val="Normal"/>
    <w:qFormat/>
    <w:rsid w:val="007D4D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CC0BB75FB454CE7A83C5720826BF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0A776-4354-43D7-BFED-7C34D1472299}"/>
      </w:docPartPr>
      <w:docPartBody>
        <w:p w:rsidR="00702666" w:rsidRDefault="007E3B62">
          <w:pPr>
            <w:pStyle w:val="DCC0BB75FB454CE7A83C5720826BF7E1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B62"/>
    <w:rsid w:val="000D38AE"/>
    <w:rsid w:val="0065573E"/>
    <w:rsid w:val="00702666"/>
    <w:rsid w:val="007719B0"/>
    <w:rsid w:val="007E3B62"/>
    <w:rsid w:val="007F1AB6"/>
    <w:rsid w:val="00941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CC0BB75FB454CE7A83C5720826BF7E1">
    <w:name w:val="DCC0BB75FB454CE7A83C5720826BF7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CDD22D0-BB10-5942-9E48-3198F2FD58C0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B8CAF-0334-5647-99CC-48911E4B3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5</Words>
  <Characters>1325</Characters>
  <Application>Microsoft Office Word</Application>
  <DocSecurity>0</DocSecurity>
  <Lines>11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piro Mound Builders</vt:lpstr>
    </vt:vector>
  </TitlesOfParts>
  <Manager/>
  <Company/>
  <LinksUpToDate>false</LinksUpToDate>
  <CharactersWithSpaces>15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iro Mounds Builders</dc:title>
  <dc:subject/>
  <dc:creator>K20 Center</dc:creator>
  <cp:keywords/>
  <dc:description/>
  <cp:lastModifiedBy>Walters, Darrin J.</cp:lastModifiedBy>
  <cp:revision>5</cp:revision>
  <cp:lastPrinted>2016-07-14T14:08:00Z</cp:lastPrinted>
  <dcterms:created xsi:type="dcterms:W3CDTF">2020-05-06T17:27:00Z</dcterms:created>
  <dcterms:modified xsi:type="dcterms:W3CDTF">2020-05-19T19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824</vt:lpwstr>
  </property>
</Properties>
</file>